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4CBC6" w14:textId="54238E02" w:rsidR="00D93C46" w:rsidRDefault="00CA75D0" w:rsidP="00CA75D0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Form Penilaian Kinerja Antar Anggota Kelompok</w:t>
      </w:r>
    </w:p>
    <w:p w14:paraId="5B6C4AE2" w14:textId="64819AD6" w:rsidR="00CA75D0" w:rsidRDefault="00CA75D0" w:rsidP="00CA75D0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A94153D" w14:textId="2E1E6BF8" w:rsidR="00CA75D0" w:rsidRDefault="00CA75D0" w:rsidP="00CA75D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ama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:</w:t>
      </w:r>
      <w:r w:rsidR="001C12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53F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23B40">
        <w:rPr>
          <w:rFonts w:ascii="Times New Roman" w:hAnsi="Times New Roman" w:cs="Times New Roman"/>
          <w:sz w:val="24"/>
          <w:szCs w:val="24"/>
          <w:lang w:val="en-US"/>
        </w:rPr>
        <w:t>Johanes Yogtan WR</w:t>
      </w:r>
    </w:p>
    <w:p w14:paraId="116406BD" w14:textId="1B921F1B" w:rsidR="00CA75D0" w:rsidRDefault="00CA75D0" w:rsidP="00CA75D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IM</w:t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:</w:t>
      </w:r>
      <w:r w:rsidR="001C12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53F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25E9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23B40">
        <w:rPr>
          <w:rFonts w:ascii="Times New Roman" w:hAnsi="Times New Roman" w:cs="Times New Roman"/>
          <w:sz w:val="24"/>
          <w:szCs w:val="24"/>
          <w:lang w:val="en-US"/>
        </w:rPr>
        <w:t>215314105</w:t>
      </w:r>
    </w:p>
    <w:p w14:paraId="38BC5475" w14:textId="0DF94098" w:rsidR="00CA75D0" w:rsidRDefault="00CA75D0" w:rsidP="00CA75D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Kelompok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:</w:t>
      </w:r>
      <w:r w:rsidR="001C12C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53F4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25E9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23B40">
        <w:rPr>
          <w:rFonts w:ascii="Times New Roman" w:hAnsi="Times New Roman" w:cs="Times New Roman"/>
          <w:sz w:val="24"/>
          <w:szCs w:val="24"/>
          <w:lang w:val="en-US"/>
        </w:rPr>
        <w:t>Kelompok 3</w:t>
      </w:r>
    </w:p>
    <w:tbl>
      <w:tblPr>
        <w:tblStyle w:val="TableGrid"/>
        <w:tblW w:w="13523" w:type="dxa"/>
        <w:jc w:val="center"/>
        <w:tblLook w:val="04A0" w:firstRow="1" w:lastRow="0" w:firstColumn="1" w:lastColumn="0" w:noHBand="0" w:noVBand="1"/>
      </w:tblPr>
      <w:tblGrid>
        <w:gridCol w:w="621"/>
        <w:gridCol w:w="2562"/>
        <w:gridCol w:w="2302"/>
        <w:gridCol w:w="1448"/>
        <w:gridCol w:w="1689"/>
        <w:gridCol w:w="1670"/>
        <w:gridCol w:w="1994"/>
        <w:gridCol w:w="1237"/>
      </w:tblGrid>
      <w:tr w:rsidR="00CF5C41" w14:paraId="0FBD20AE" w14:textId="12C4AAEB" w:rsidTr="00CF5C41">
        <w:trPr>
          <w:trHeight w:val="146"/>
          <w:jc w:val="center"/>
        </w:trPr>
        <w:tc>
          <w:tcPr>
            <w:tcW w:w="621" w:type="dxa"/>
            <w:vMerge w:val="restart"/>
            <w:vAlign w:val="center"/>
          </w:tcPr>
          <w:p w14:paraId="54D3EC91" w14:textId="0F3DE04B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o.</w:t>
            </w:r>
          </w:p>
        </w:tc>
        <w:tc>
          <w:tcPr>
            <w:tcW w:w="2562" w:type="dxa"/>
            <w:vMerge w:val="restart"/>
            <w:vAlign w:val="center"/>
          </w:tcPr>
          <w:p w14:paraId="6127656B" w14:textId="01E1DC29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Anggota Kelompok</w:t>
            </w:r>
          </w:p>
        </w:tc>
        <w:tc>
          <w:tcPr>
            <w:tcW w:w="2302" w:type="dxa"/>
            <w:vMerge w:val="restart"/>
            <w:vAlign w:val="center"/>
          </w:tcPr>
          <w:p w14:paraId="3F6AA58B" w14:textId="33D81AA9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IM</w:t>
            </w:r>
          </w:p>
        </w:tc>
        <w:tc>
          <w:tcPr>
            <w:tcW w:w="6801" w:type="dxa"/>
            <w:gridSpan w:val="4"/>
            <w:vAlign w:val="center"/>
          </w:tcPr>
          <w:p w14:paraId="531039F9" w14:textId="606C4063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*) Komponen Penilaian (Beri nilai antara 1-5)</w:t>
            </w:r>
          </w:p>
        </w:tc>
        <w:tc>
          <w:tcPr>
            <w:tcW w:w="1237" w:type="dxa"/>
            <w:vMerge w:val="restart"/>
            <w:vAlign w:val="center"/>
          </w:tcPr>
          <w:p w14:paraId="1DDDB458" w14:textId="74084426" w:rsidR="00CF5C41" w:rsidRDefault="00CF5C41" w:rsidP="00CF5C4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tal</w:t>
            </w:r>
          </w:p>
        </w:tc>
      </w:tr>
      <w:tr w:rsidR="00CF5C41" w14:paraId="42AE724D" w14:textId="5D5C4592" w:rsidTr="00CF5C41">
        <w:trPr>
          <w:trHeight w:val="625"/>
          <w:jc w:val="center"/>
        </w:trPr>
        <w:tc>
          <w:tcPr>
            <w:tcW w:w="621" w:type="dxa"/>
            <w:vMerge/>
            <w:vAlign w:val="center"/>
          </w:tcPr>
          <w:p w14:paraId="659B5DD8" w14:textId="77777777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562" w:type="dxa"/>
            <w:vMerge/>
            <w:vAlign w:val="center"/>
          </w:tcPr>
          <w:p w14:paraId="146C0EDF" w14:textId="77777777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302" w:type="dxa"/>
            <w:vMerge/>
            <w:vAlign w:val="center"/>
          </w:tcPr>
          <w:p w14:paraId="10834DF7" w14:textId="77777777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448" w:type="dxa"/>
            <w:vAlign w:val="center"/>
          </w:tcPr>
          <w:p w14:paraId="1852C51D" w14:textId="2AF2C081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guasaan Materi</w:t>
            </w:r>
          </w:p>
        </w:tc>
        <w:tc>
          <w:tcPr>
            <w:tcW w:w="1689" w:type="dxa"/>
            <w:vAlign w:val="center"/>
          </w:tcPr>
          <w:p w14:paraId="3A60AED8" w14:textId="317B0C3B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itmen dan Tanggung Jawab</w:t>
            </w:r>
          </w:p>
        </w:tc>
        <w:tc>
          <w:tcPr>
            <w:tcW w:w="1670" w:type="dxa"/>
            <w:vAlign w:val="center"/>
          </w:tcPr>
          <w:p w14:paraId="2A206EFC" w14:textId="3BE93F0E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artisipasi dalam Kerja Kelompok</w:t>
            </w:r>
          </w:p>
        </w:tc>
        <w:tc>
          <w:tcPr>
            <w:tcW w:w="1992" w:type="dxa"/>
            <w:vAlign w:val="center"/>
          </w:tcPr>
          <w:p w14:paraId="394E7D35" w14:textId="78761219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akarsa/Inisiatif</w:t>
            </w:r>
          </w:p>
        </w:tc>
        <w:tc>
          <w:tcPr>
            <w:tcW w:w="1237" w:type="dxa"/>
            <w:vMerge/>
          </w:tcPr>
          <w:p w14:paraId="37E5D552" w14:textId="77777777" w:rsidR="00CF5C41" w:rsidRDefault="00CF5C41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F5C41" w14:paraId="53A37E5F" w14:textId="0735781E" w:rsidTr="00CF5C41">
        <w:trPr>
          <w:trHeight w:val="625"/>
          <w:jc w:val="center"/>
        </w:trPr>
        <w:tc>
          <w:tcPr>
            <w:tcW w:w="621" w:type="dxa"/>
            <w:vAlign w:val="center"/>
          </w:tcPr>
          <w:p w14:paraId="48F64AA6" w14:textId="05DA54F5" w:rsidR="00CA75D0" w:rsidRDefault="00CA75D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.</w:t>
            </w:r>
          </w:p>
        </w:tc>
        <w:tc>
          <w:tcPr>
            <w:tcW w:w="2562" w:type="dxa"/>
            <w:vAlign w:val="center"/>
          </w:tcPr>
          <w:p w14:paraId="2B9A8FC8" w14:textId="44E28E1C" w:rsidR="00CA75D0" w:rsidRPr="00CA6923" w:rsidRDefault="00523B40" w:rsidP="001C12C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thaniel Hans Dryan</w:t>
            </w:r>
          </w:p>
        </w:tc>
        <w:tc>
          <w:tcPr>
            <w:tcW w:w="2302" w:type="dxa"/>
            <w:vAlign w:val="center"/>
          </w:tcPr>
          <w:p w14:paraId="638ABE73" w14:textId="076620BA" w:rsidR="00CA75D0" w:rsidRPr="00CA6923" w:rsidRDefault="00523B4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4314104</w:t>
            </w:r>
          </w:p>
        </w:tc>
        <w:tc>
          <w:tcPr>
            <w:tcW w:w="1448" w:type="dxa"/>
            <w:vAlign w:val="center"/>
          </w:tcPr>
          <w:p w14:paraId="5CB936F7" w14:textId="6FB82DB9" w:rsidR="00CA75D0" w:rsidRDefault="00523B4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689" w:type="dxa"/>
            <w:vAlign w:val="center"/>
          </w:tcPr>
          <w:p w14:paraId="487E7EDE" w14:textId="3BF3A94F" w:rsidR="00CA75D0" w:rsidRDefault="0016243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670" w:type="dxa"/>
            <w:vAlign w:val="center"/>
          </w:tcPr>
          <w:p w14:paraId="37D5DC05" w14:textId="54853811" w:rsidR="00CA75D0" w:rsidRDefault="0074746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992" w:type="dxa"/>
            <w:vAlign w:val="center"/>
          </w:tcPr>
          <w:p w14:paraId="22668FB3" w14:textId="67566215" w:rsidR="00CA75D0" w:rsidRDefault="0074746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237" w:type="dxa"/>
          </w:tcPr>
          <w:p w14:paraId="294DDBC2" w14:textId="3BC334F2" w:rsidR="00CA75D0" w:rsidRDefault="00CA75D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F5C41" w14:paraId="540AEB93" w14:textId="2AF4788B" w:rsidTr="00CF5C41">
        <w:trPr>
          <w:trHeight w:val="625"/>
          <w:jc w:val="center"/>
        </w:trPr>
        <w:tc>
          <w:tcPr>
            <w:tcW w:w="621" w:type="dxa"/>
            <w:vAlign w:val="center"/>
          </w:tcPr>
          <w:p w14:paraId="072914C9" w14:textId="4616782A" w:rsidR="00CA75D0" w:rsidRDefault="00CA75D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.</w:t>
            </w:r>
          </w:p>
        </w:tc>
        <w:tc>
          <w:tcPr>
            <w:tcW w:w="2562" w:type="dxa"/>
            <w:vAlign w:val="center"/>
          </w:tcPr>
          <w:p w14:paraId="4E0F16F2" w14:textId="782B913B" w:rsidR="00CA75D0" w:rsidRPr="00CA6923" w:rsidRDefault="00523B40" w:rsidP="001C12CF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yronemus Abdi SS</w:t>
            </w:r>
          </w:p>
        </w:tc>
        <w:tc>
          <w:tcPr>
            <w:tcW w:w="2302" w:type="dxa"/>
            <w:vAlign w:val="center"/>
          </w:tcPr>
          <w:p w14:paraId="33F01709" w14:textId="69591843" w:rsidR="00CA75D0" w:rsidRPr="00CA6923" w:rsidRDefault="00523B4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5314095</w:t>
            </w:r>
          </w:p>
        </w:tc>
        <w:tc>
          <w:tcPr>
            <w:tcW w:w="1448" w:type="dxa"/>
            <w:vAlign w:val="center"/>
          </w:tcPr>
          <w:p w14:paraId="1CB074EF" w14:textId="3AE50CA8" w:rsidR="00CA75D0" w:rsidRDefault="0074746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689" w:type="dxa"/>
            <w:vAlign w:val="center"/>
          </w:tcPr>
          <w:p w14:paraId="3882C54C" w14:textId="1F0629C4" w:rsidR="00CA75D0" w:rsidRDefault="0016243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670" w:type="dxa"/>
            <w:vAlign w:val="center"/>
          </w:tcPr>
          <w:p w14:paraId="0BD7D199" w14:textId="797880A4" w:rsidR="00CA75D0" w:rsidRDefault="0074746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1992" w:type="dxa"/>
            <w:vAlign w:val="center"/>
          </w:tcPr>
          <w:p w14:paraId="71909E04" w14:textId="61BCD19B" w:rsidR="00CA75D0" w:rsidRDefault="0074746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237" w:type="dxa"/>
          </w:tcPr>
          <w:p w14:paraId="7FC148E1" w14:textId="7881135F" w:rsidR="00CA75D0" w:rsidRDefault="00CA75D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F5C41" w14:paraId="4EE80F55" w14:textId="3515DE85" w:rsidTr="00CF5C41">
        <w:trPr>
          <w:trHeight w:val="625"/>
          <w:jc w:val="center"/>
        </w:trPr>
        <w:tc>
          <w:tcPr>
            <w:tcW w:w="621" w:type="dxa"/>
            <w:vAlign w:val="center"/>
          </w:tcPr>
          <w:p w14:paraId="02CE5F6B" w14:textId="71939929" w:rsidR="00CA75D0" w:rsidRDefault="00CA75D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.</w:t>
            </w:r>
          </w:p>
        </w:tc>
        <w:tc>
          <w:tcPr>
            <w:tcW w:w="2562" w:type="dxa"/>
            <w:vAlign w:val="center"/>
          </w:tcPr>
          <w:p w14:paraId="422F2B91" w14:textId="6AAFB974" w:rsidR="00CA75D0" w:rsidRDefault="00523B4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ichael Alfred</w:t>
            </w:r>
          </w:p>
        </w:tc>
        <w:tc>
          <w:tcPr>
            <w:tcW w:w="2302" w:type="dxa"/>
            <w:vAlign w:val="center"/>
          </w:tcPr>
          <w:p w14:paraId="26A72D26" w14:textId="6045C58A" w:rsidR="00CA75D0" w:rsidRDefault="00523B4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15314119</w:t>
            </w:r>
          </w:p>
        </w:tc>
        <w:tc>
          <w:tcPr>
            <w:tcW w:w="1448" w:type="dxa"/>
            <w:vAlign w:val="center"/>
          </w:tcPr>
          <w:p w14:paraId="767BE29E" w14:textId="48C7912B" w:rsidR="00CA75D0" w:rsidRDefault="00523B4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689" w:type="dxa"/>
            <w:vAlign w:val="center"/>
          </w:tcPr>
          <w:p w14:paraId="09B1C31C" w14:textId="0952A4D1" w:rsidR="00CA75D0" w:rsidRDefault="00523B4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1670" w:type="dxa"/>
            <w:vAlign w:val="center"/>
          </w:tcPr>
          <w:p w14:paraId="0396B875" w14:textId="7FEF4AFA" w:rsidR="00CA75D0" w:rsidRDefault="00523B4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992" w:type="dxa"/>
            <w:vAlign w:val="center"/>
          </w:tcPr>
          <w:p w14:paraId="482F0538" w14:textId="5B3C90FE" w:rsidR="00CA75D0" w:rsidRDefault="0074746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1237" w:type="dxa"/>
          </w:tcPr>
          <w:p w14:paraId="230654AF" w14:textId="77777777" w:rsidR="00CA75D0" w:rsidRDefault="00CA75D0" w:rsidP="00CA75D0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5B1E02AB" w14:textId="4667B6F3" w:rsidR="00CA75D0" w:rsidRDefault="00CA75D0" w:rsidP="00CA75D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3E26843" w14:textId="0186D658" w:rsidR="00CA75D0" w:rsidRDefault="00CA75D0" w:rsidP="00CA75D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*) Silakan memberikan penilaian seobyektif mungkin dengan rentang nilai 1-5 sebagai berikut:</w:t>
      </w:r>
    </w:p>
    <w:p w14:paraId="2CD98E6A" w14:textId="1CAF4E1D" w:rsidR="00CA75D0" w:rsidRDefault="00CA75D0" w:rsidP="00CA75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1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: sangat kurang</w:t>
      </w:r>
    </w:p>
    <w:p w14:paraId="0C547F29" w14:textId="3996D734" w:rsidR="00CA75D0" w:rsidRDefault="00CA75D0" w:rsidP="00CA75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: kurang</w:t>
      </w:r>
    </w:p>
    <w:p w14:paraId="6ACAB17E" w14:textId="12771776" w:rsidR="00CA75D0" w:rsidRDefault="00CA75D0" w:rsidP="00CA75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3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: rata-rata</w:t>
      </w:r>
    </w:p>
    <w:p w14:paraId="7DCBBD0A" w14:textId="567E3097" w:rsidR="00CA75D0" w:rsidRDefault="00CA75D0" w:rsidP="00CA75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4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: baik</w:t>
      </w:r>
    </w:p>
    <w:p w14:paraId="421AE381" w14:textId="05C73FC1" w:rsidR="00CA75D0" w:rsidRPr="00CA75D0" w:rsidRDefault="00CA75D0" w:rsidP="00CA75D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5</w:t>
      </w:r>
      <w:r>
        <w:rPr>
          <w:rFonts w:ascii="Times New Roman" w:hAnsi="Times New Roman" w:cs="Times New Roman"/>
          <w:sz w:val="24"/>
          <w:szCs w:val="24"/>
          <w:lang w:val="en-US"/>
        </w:rPr>
        <w:tab/>
        <w:t>: sangat baik</w:t>
      </w:r>
    </w:p>
    <w:sectPr w:rsidR="00CA75D0" w:rsidRPr="00CA75D0" w:rsidSect="00CA75D0">
      <w:pgSz w:w="16838" w:h="11906" w:orient="landscape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706652"/>
    <w:multiLevelType w:val="hybridMultilevel"/>
    <w:tmpl w:val="4AB0CE9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387D15"/>
    <w:multiLevelType w:val="hybridMultilevel"/>
    <w:tmpl w:val="C30AE1A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LYwNzM1szA1NTdS0lEKTi0uzszPAykwrAUA+jIvfiwAAAA="/>
  </w:docVars>
  <w:rsids>
    <w:rsidRoot w:val="00CA75D0"/>
    <w:rsid w:val="00025E93"/>
    <w:rsid w:val="00162430"/>
    <w:rsid w:val="001C12CF"/>
    <w:rsid w:val="003426BC"/>
    <w:rsid w:val="00523B40"/>
    <w:rsid w:val="00747460"/>
    <w:rsid w:val="00C91D52"/>
    <w:rsid w:val="00CA6923"/>
    <w:rsid w:val="00CA75D0"/>
    <w:rsid w:val="00CF5C41"/>
    <w:rsid w:val="00D93C46"/>
    <w:rsid w:val="00F53F4C"/>
    <w:rsid w:val="00F62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F581A"/>
  <w15:docId w15:val="{AD490764-CB87-48BC-9239-AE13FC4E7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75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75D0"/>
    <w:pPr>
      <w:ind w:left="720"/>
      <w:contextualSpacing/>
    </w:pPr>
  </w:style>
  <w:style w:type="paragraph" w:customStyle="1" w:styleId="Default">
    <w:name w:val="Default"/>
    <w:rsid w:val="001C12C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hi Surya Nugraha</dc:creator>
  <cp:lastModifiedBy>Johanes Yogtan</cp:lastModifiedBy>
  <cp:revision>6</cp:revision>
  <dcterms:created xsi:type="dcterms:W3CDTF">2021-06-06T16:04:00Z</dcterms:created>
  <dcterms:modified xsi:type="dcterms:W3CDTF">2021-11-29T11:45:00Z</dcterms:modified>
</cp:coreProperties>
</file>